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4"/>
        <w:gridCol w:w="887"/>
        <w:gridCol w:w="887"/>
        <w:gridCol w:w="886"/>
        <w:gridCol w:w="886"/>
        <w:gridCol w:w="886"/>
        <w:gridCol w:w="886"/>
        <w:gridCol w:w="886"/>
        <w:gridCol w:w="886"/>
        <w:gridCol w:w="886"/>
      </w:tblGrid>
      <w:tr w:rsidR="00F07BBA" w14:paraId="000EFB67" w14:textId="77777777" w:rsidTr="00615755">
        <w:tc>
          <w:tcPr>
            <w:tcW w:w="1374" w:type="dxa"/>
          </w:tcPr>
          <w:p w14:paraId="4959C793" w14:textId="77777777" w:rsidR="00F07BBA" w:rsidRPr="00F07BBA" w:rsidRDefault="00F07BBA" w:rsidP="00F07BBA">
            <w:pPr>
              <w:jc w:val="center"/>
              <w:rPr>
                <w:b/>
              </w:rPr>
            </w:pPr>
            <w:r w:rsidRPr="00F07BBA">
              <w:rPr>
                <w:b/>
              </w:rPr>
              <w:t>Shift Assignments</w:t>
            </w:r>
          </w:p>
        </w:tc>
        <w:tc>
          <w:tcPr>
            <w:tcW w:w="887" w:type="dxa"/>
          </w:tcPr>
          <w:p w14:paraId="6A9531BB" w14:textId="77777777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RN</w:t>
            </w:r>
          </w:p>
          <w:p w14:paraId="7E30FC71" w14:textId="78A1D275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87" w:type="dxa"/>
          </w:tcPr>
          <w:p w14:paraId="385181FF" w14:textId="62580451" w:rsidR="00F07BBA" w:rsidRDefault="00C202B3" w:rsidP="00F07BBA">
            <w:pPr>
              <w:jc w:val="center"/>
              <w:rPr>
                <w:b/>
              </w:rPr>
            </w:pPr>
            <w:r>
              <w:rPr>
                <w:b/>
              </w:rPr>
              <w:t>RN</w:t>
            </w:r>
          </w:p>
          <w:p w14:paraId="29F4F2B9" w14:textId="133BD2BE" w:rsidR="00F07BBA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86" w:type="dxa"/>
          </w:tcPr>
          <w:p w14:paraId="4D4C7C6A" w14:textId="77777777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RN</w:t>
            </w:r>
          </w:p>
          <w:p w14:paraId="51BD0802" w14:textId="0A4DD3E4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86" w:type="dxa"/>
          </w:tcPr>
          <w:p w14:paraId="0DD5DE7B" w14:textId="77777777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RN</w:t>
            </w:r>
          </w:p>
          <w:p w14:paraId="19112922" w14:textId="60C4DE56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86" w:type="dxa"/>
          </w:tcPr>
          <w:p w14:paraId="36E5E214" w14:textId="77777777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RN</w:t>
            </w:r>
          </w:p>
          <w:p w14:paraId="05BFE3FA" w14:textId="2C1EFD39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86" w:type="dxa"/>
          </w:tcPr>
          <w:p w14:paraId="155BC492" w14:textId="77777777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LPN</w:t>
            </w:r>
          </w:p>
          <w:p w14:paraId="7843E3FF" w14:textId="7C90DA92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86" w:type="dxa"/>
          </w:tcPr>
          <w:p w14:paraId="63B75D79" w14:textId="77777777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LPN</w:t>
            </w:r>
          </w:p>
          <w:p w14:paraId="7DFDD64D" w14:textId="0C89C45A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86" w:type="dxa"/>
          </w:tcPr>
          <w:p w14:paraId="36FF1BD1" w14:textId="458094E6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CNA</w:t>
            </w:r>
          </w:p>
          <w:p w14:paraId="15F84A56" w14:textId="77C2A421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86" w:type="dxa"/>
          </w:tcPr>
          <w:p w14:paraId="6A869C8A" w14:textId="79E18CEA" w:rsid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C</w:t>
            </w:r>
            <w:r w:rsidR="00BA67E1">
              <w:rPr>
                <w:b/>
              </w:rPr>
              <w:t>NA</w:t>
            </w:r>
          </w:p>
          <w:p w14:paraId="037A25F6" w14:textId="7B0551ED" w:rsidR="00C202B3" w:rsidRPr="00F07BBA" w:rsidRDefault="00C202B3" w:rsidP="00C202B3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F07BBA" w14:paraId="43A6ED1C" w14:textId="77777777" w:rsidTr="00615755">
        <w:tc>
          <w:tcPr>
            <w:tcW w:w="1374" w:type="dxa"/>
          </w:tcPr>
          <w:p w14:paraId="59CF5843" w14:textId="77777777" w:rsidR="00F07BBA" w:rsidRDefault="00615755">
            <w:r>
              <w:t>Acuity Level 1 Clients</w:t>
            </w:r>
          </w:p>
        </w:tc>
        <w:tc>
          <w:tcPr>
            <w:tcW w:w="887" w:type="dxa"/>
          </w:tcPr>
          <w:p w14:paraId="0279E4E0" w14:textId="77777777" w:rsidR="00F07BBA" w:rsidRDefault="00F07BBA"/>
        </w:tc>
        <w:tc>
          <w:tcPr>
            <w:tcW w:w="887" w:type="dxa"/>
          </w:tcPr>
          <w:p w14:paraId="194E2105" w14:textId="77777777" w:rsidR="00F07BBA" w:rsidRDefault="00F07BBA"/>
        </w:tc>
        <w:tc>
          <w:tcPr>
            <w:tcW w:w="886" w:type="dxa"/>
          </w:tcPr>
          <w:p w14:paraId="655586C5" w14:textId="77777777" w:rsidR="00F07BBA" w:rsidRDefault="00F07BBA"/>
        </w:tc>
        <w:tc>
          <w:tcPr>
            <w:tcW w:w="886" w:type="dxa"/>
          </w:tcPr>
          <w:p w14:paraId="1D202F20" w14:textId="77777777" w:rsidR="00F07BBA" w:rsidRDefault="00F07BBA"/>
        </w:tc>
        <w:tc>
          <w:tcPr>
            <w:tcW w:w="886" w:type="dxa"/>
          </w:tcPr>
          <w:p w14:paraId="76BCA641" w14:textId="77777777" w:rsidR="00F07BBA" w:rsidRDefault="00F07BBA"/>
        </w:tc>
        <w:tc>
          <w:tcPr>
            <w:tcW w:w="886" w:type="dxa"/>
          </w:tcPr>
          <w:p w14:paraId="3E42FE54" w14:textId="77777777" w:rsidR="00F07BBA" w:rsidRDefault="00F07BBA"/>
        </w:tc>
        <w:tc>
          <w:tcPr>
            <w:tcW w:w="886" w:type="dxa"/>
          </w:tcPr>
          <w:p w14:paraId="2B23B9F4" w14:textId="77777777" w:rsidR="00F07BBA" w:rsidRDefault="00F07BBA"/>
        </w:tc>
        <w:tc>
          <w:tcPr>
            <w:tcW w:w="886" w:type="dxa"/>
          </w:tcPr>
          <w:p w14:paraId="14A18C87" w14:textId="77777777" w:rsidR="00F07BBA" w:rsidRDefault="00F07BBA"/>
        </w:tc>
        <w:tc>
          <w:tcPr>
            <w:tcW w:w="886" w:type="dxa"/>
          </w:tcPr>
          <w:p w14:paraId="1498C414" w14:textId="77777777" w:rsidR="00F07BBA" w:rsidRDefault="00F07BBA"/>
        </w:tc>
      </w:tr>
      <w:tr w:rsidR="00F07BBA" w14:paraId="65B57260" w14:textId="77777777" w:rsidTr="00615755">
        <w:tc>
          <w:tcPr>
            <w:tcW w:w="1374" w:type="dxa"/>
          </w:tcPr>
          <w:p w14:paraId="75E32DB3" w14:textId="77777777" w:rsidR="00F07BBA" w:rsidRDefault="00615755" w:rsidP="00615755">
            <w:r>
              <w:t>Acuity Level 2 Clients</w:t>
            </w:r>
          </w:p>
        </w:tc>
        <w:tc>
          <w:tcPr>
            <w:tcW w:w="887" w:type="dxa"/>
          </w:tcPr>
          <w:p w14:paraId="275D26C3" w14:textId="77777777" w:rsidR="00F07BBA" w:rsidRDefault="00F07BBA"/>
        </w:tc>
        <w:tc>
          <w:tcPr>
            <w:tcW w:w="887" w:type="dxa"/>
          </w:tcPr>
          <w:p w14:paraId="3BA4CEB2" w14:textId="77777777" w:rsidR="00F07BBA" w:rsidRDefault="00F07BBA"/>
        </w:tc>
        <w:tc>
          <w:tcPr>
            <w:tcW w:w="886" w:type="dxa"/>
          </w:tcPr>
          <w:p w14:paraId="3C9A63EC" w14:textId="77777777" w:rsidR="00F07BBA" w:rsidRDefault="00F07BBA"/>
        </w:tc>
        <w:tc>
          <w:tcPr>
            <w:tcW w:w="886" w:type="dxa"/>
          </w:tcPr>
          <w:p w14:paraId="09F825BC" w14:textId="77777777" w:rsidR="00F07BBA" w:rsidRDefault="00F07BBA"/>
        </w:tc>
        <w:tc>
          <w:tcPr>
            <w:tcW w:w="886" w:type="dxa"/>
          </w:tcPr>
          <w:p w14:paraId="0FCC5E57" w14:textId="77777777" w:rsidR="00F07BBA" w:rsidRDefault="00F07BBA"/>
        </w:tc>
        <w:tc>
          <w:tcPr>
            <w:tcW w:w="886" w:type="dxa"/>
          </w:tcPr>
          <w:p w14:paraId="2E4BD632" w14:textId="77777777" w:rsidR="00F07BBA" w:rsidRDefault="00F07BBA"/>
        </w:tc>
        <w:tc>
          <w:tcPr>
            <w:tcW w:w="886" w:type="dxa"/>
          </w:tcPr>
          <w:p w14:paraId="2E65048C" w14:textId="77777777" w:rsidR="00F07BBA" w:rsidRDefault="00F07BBA"/>
        </w:tc>
        <w:tc>
          <w:tcPr>
            <w:tcW w:w="886" w:type="dxa"/>
          </w:tcPr>
          <w:p w14:paraId="746C342A" w14:textId="77777777" w:rsidR="00F07BBA" w:rsidRDefault="00F07BBA"/>
        </w:tc>
        <w:tc>
          <w:tcPr>
            <w:tcW w:w="886" w:type="dxa"/>
          </w:tcPr>
          <w:p w14:paraId="761A3022" w14:textId="77777777" w:rsidR="00F07BBA" w:rsidRDefault="00F07BBA"/>
        </w:tc>
      </w:tr>
      <w:tr w:rsidR="00F07BBA" w14:paraId="47F6B8BE" w14:textId="77777777" w:rsidTr="00615755">
        <w:tc>
          <w:tcPr>
            <w:tcW w:w="1374" w:type="dxa"/>
          </w:tcPr>
          <w:p w14:paraId="7CF1A79C" w14:textId="77777777" w:rsidR="00F07BBA" w:rsidRDefault="00615755" w:rsidP="00F07BBA">
            <w:r>
              <w:t>Acuity Level 3 Clients</w:t>
            </w:r>
          </w:p>
        </w:tc>
        <w:tc>
          <w:tcPr>
            <w:tcW w:w="887" w:type="dxa"/>
          </w:tcPr>
          <w:p w14:paraId="5DB80A99" w14:textId="77777777" w:rsidR="00F07BBA" w:rsidRDefault="00F07BBA"/>
        </w:tc>
        <w:tc>
          <w:tcPr>
            <w:tcW w:w="887" w:type="dxa"/>
          </w:tcPr>
          <w:p w14:paraId="787B8464" w14:textId="77777777" w:rsidR="00F07BBA" w:rsidRDefault="00F07BBA"/>
        </w:tc>
        <w:tc>
          <w:tcPr>
            <w:tcW w:w="886" w:type="dxa"/>
          </w:tcPr>
          <w:p w14:paraId="3592F75A" w14:textId="77777777" w:rsidR="00F07BBA" w:rsidRDefault="00F07BBA"/>
        </w:tc>
        <w:tc>
          <w:tcPr>
            <w:tcW w:w="886" w:type="dxa"/>
          </w:tcPr>
          <w:p w14:paraId="6227F775" w14:textId="77777777" w:rsidR="00F07BBA" w:rsidRDefault="00F07BBA"/>
        </w:tc>
        <w:tc>
          <w:tcPr>
            <w:tcW w:w="886" w:type="dxa"/>
          </w:tcPr>
          <w:p w14:paraId="324D3373" w14:textId="77777777" w:rsidR="00F07BBA" w:rsidRDefault="00F07BBA"/>
        </w:tc>
        <w:tc>
          <w:tcPr>
            <w:tcW w:w="886" w:type="dxa"/>
          </w:tcPr>
          <w:p w14:paraId="56BB847D" w14:textId="77777777" w:rsidR="00F07BBA" w:rsidRDefault="00F07BBA"/>
        </w:tc>
        <w:tc>
          <w:tcPr>
            <w:tcW w:w="886" w:type="dxa"/>
          </w:tcPr>
          <w:p w14:paraId="72D694B6" w14:textId="77777777" w:rsidR="00F07BBA" w:rsidRDefault="00F07BBA"/>
        </w:tc>
        <w:tc>
          <w:tcPr>
            <w:tcW w:w="886" w:type="dxa"/>
          </w:tcPr>
          <w:p w14:paraId="2D13FA23" w14:textId="77777777" w:rsidR="00F07BBA" w:rsidRDefault="00F07BBA"/>
        </w:tc>
        <w:tc>
          <w:tcPr>
            <w:tcW w:w="886" w:type="dxa"/>
          </w:tcPr>
          <w:p w14:paraId="726FD978" w14:textId="77777777" w:rsidR="00F07BBA" w:rsidRDefault="00F07BBA"/>
        </w:tc>
      </w:tr>
      <w:tr w:rsidR="00F07BBA" w14:paraId="5B75DC70" w14:textId="77777777" w:rsidTr="00615755">
        <w:tc>
          <w:tcPr>
            <w:tcW w:w="1374" w:type="dxa"/>
          </w:tcPr>
          <w:p w14:paraId="5F1A3D71" w14:textId="77777777" w:rsidR="00F07BBA" w:rsidRDefault="00615755" w:rsidP="00F07BBA">
            <w:r>
              <w:t>Acuity Level 4 Clients</w:t>
            </w:r>
          </w:p>
        </w:tc>
        <w:tc>
          <w:tcPr>
            <w:tcW w:w="887" w:type="dxa"/>
          </w:tcPr>
          <w:p w14:paraId="0CB411E3" w14:textId="77777777" w:rsidR="00F07BBA" w:rsidRDefault="00F07BBA"/>
        </w:tc>
        <w:tc>
          <w:tcPr>
            <w:tcW w:w="887" w:type="dxa"/>
          </w:tcPr>
          <w:p w14:paraId="731EF246" w14:textId="77777777" w:rsidR="00F07BBA" w:rsidRDefault="00F07BBA"/>
        </w:tc>
        <w:tc>
          <w:tcPr>
            <w:tcW w:w="886" w:type="dxa"/>
          </w:tcPr>
          <w:p w14:paraId="05416C35" w14:textId="77777777" w:rsidR="00F07BBA" w:rsidRDefault="00F07BBA"/>
        </w:tc>
        <w:tc>
          <w:tcPr>
            <w:tcW w:w="886" w:type="dxa"/>
          </w:tcPr>
          <w:p w14:paraId="39E0DBA3" w14:textId="77777777" w:rsidR="00F07BBA" w:rsidRDefault="00F07BBA"/>
        </w:tc>
        <w:tc>
          <w:tcPr>
            <w:tcW w:w="886" w:type="dxa"/>
          </w:tcPr>
          <w:p w14:paraId="0256C067" w14:textId="77777777" w:rsidR="00F07BBA" w:rsidRDefault="00F07BBA"/>
        </w:tc>
        <w:tc>
          <w:tcPr>
            <w:tcW w:w="886" w:type="dxa"/>
          </w:tcPr>
          <w:p w14:paraId="551FEE22" w14:textId="77777777" w:rsidR="00F07BBA" w:rsidRDefault="00F07BBA"/>
        </w:tc>
        <w:tc>
          <w:tcPr>
            <w:tcW w:w="886" w:type="dxa"/>
          </w:tcPr>
          <w:p w14:paraId="44FF6977" w14:textId="77777777" w:rsidR="00F07BBA" w:rsidRDefault="00F07BBA"/>
        </w:tc>
        <w:tc>
          <w:tcPr>
            <w:tcW w:w="886" w:type="dxa"/>
          </w:tcPr>
          <w:p w14:paraId="157DE648" w14:textId="77777777" w:rsidR="00F07BBA" w:rsidRDefault="00F07BBA"/>
        </w:tc>
        <w:tc>
          <w:tcPr>
            <w:tcW w:w="886" w:type="dxa"/>
          </w:tcPr>
          <w:p w14:paraId="19F808CA" w14:textId="77777777" w:rsidR="00F07BBA" w:rsidRDefault="00F07BBA"/>
        </w:tc>
      </w:tr>
      <w:tr w:rsidR="00F07BBA" w14:paraId="330E696E" w14:textId="77777777" w:rsidTr="00615755">
        <w:tc>
          <w:tcPr>
            <w:tcW w:w="1374" w:type="dxa"/>
          </w:tcPr>
          <w:p w14:paraId="53969139" w14:textId="77777777" w:rsidR="00F07BBA" w:rsidRPr="00F07BBA" w:rsidRDefault="00F07BBA" w:rsidP="00F07BBA">
            <w:pPr>
              <w:rPr>
                <w:b/>
              </w:rPr>
            </w:pPr>
            <w:r w:rsidRPr="00F07BBA">
              <w:rPr>
                <w:b/>
              </w:rPr>
              <w:t>Total Acuity</w:t>
            </w:r>
          </w:p>
        </w:tc>
        <w:tc>
          <w:tcPr>
            <w:tcW w:w="887" w:type="dxa"/>
          </w:tcPr>
          <w:p w14:paraId="524E1E0F" w14:textId="77777777" w:rsidR="00F07BBA" w:rsidRDefault="00F07BBA" w:rsidP="00F07BBA"/>
        </w:tc>
        <w:tc>
          <w:tcPr>
            <w:tcW w:w="887" w:type="dxa"/>
          </w:tcPr>
          <w:p w14:paraId="19E403F0" w14:textId="77777777" w:rsidR="00F07BBA" w:rsidRDefault="00F07BBA" w:rsidP="00F07BBA"/>
        </w:tc>
        <w:tc>
          <w:tcPr>
            <w:tcW w:w="886" w:type="dxa"/>
          </w:tcPr>
          <w:p w14:paraId="5B77C389" w14:textId="77777777" w:rsidR="00F07BBA" w:rsidRDefault="00F07BBA" w:rsidP="00F07BBA"/>
        </w:tc>
        <w:tc>
          <w:tcPr>
            <w:tcW w:w="886" w:type="dxa"/>
          </w:tcPr>
          <w:p w14:paraId="1C954533" w14:textId="77777777" w:rsidR="00F07BBA" w:rsidRDefault="00F07BBA" w:rsidP="00F07BBA"/>
        </w:tc>
        <w:tc>
          <w:tcPr>
            <w:tcW w:w="886" w:type="dxa"/>
          </w:tcPr>
          <w:p w14:paraId="258C749E" w14:textId="77777777" w:rsidR="00F07BBA" w:rsidRDefault="00F07BBA" w:rsidP="00F07BBA"/>
        </w:tc>
        <w:tc>
          <w:tcPr>
            <w:tcW w:w="886" w:type="dxa"/>
          </w:tcPr>
          <w:p w14:paraId="1862A8FE" w14:textId="77777777" w:rsidR="00F07BBA" w:rsidRDefault="00F07BBA" w:rsidP="00F07BBA"/>
        </w:tc>
        <w:tc>
          <w:tcPr>
            <w:tcW w:w="886" w:type="dxa"/>
          </w:tcPr>
          <w:p w14:paraId="1BF9D8B7" w14:textId="77777777" w:rsidR="00F07BBA" w:rsidRDefault="00F07BBA" w:rsidP="00F07BBA"/>
        </w:tc>
        <w:tc>
          <w:tcPr>
            <w:tcW w:w="886" w:type="dxa"/>
          </w:tcPr>
          <w:p w14:paraId="5AFBA00C" w14:textId="77777777" w:rsidR="00F07BBA" w:rsidRDefault="00F07BBA" w:rsidP="00F07BBA"/>
        </w:tc>
        <w:tc>
          <w:tcPr>
            <w:tcW w:w="886" w:type="dxa"/>
          </w:tcPr>
          <w:p w14:paraId="0237D5B6" w14:textId="77777777" w:rsidR="00F07BBA" w:rsidRDefault="00F07BBA" w:rsidP="00F07BBA"/>
        </w:tc>
      </w:tr>
    </w:tbl>
    <w:p w14:paraId="4AEF7149" w14:textId="77777777" w:rsidR="00D260E1" w:rsidRDefault="00D260E1"/>
    <w:p w14:paraId="5ED9E392" w14:textId="77777777" w:rsidR="00615755" w:rsidRPr="00615755" w:rsidRDefault="00615755">
      <w:pPr>
        <w:rPr>
          <w:b/>
        </w:rPr>
      </w:pPr>
      <w:r w:rsidRPr="00615755">
        <w:rPr>
          <w:b/>
        </w:rPr>
        <w:t xml:space="preserve">Begin your email here: </w:t>
      </w:r>
    </w:p>
    <w:sectPr w:rsidR="00615755" w:rsidRPr="00615755" w:rsidSect="00F07BB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ADBA5" w14:textId="77777777" w:rsidR="0092087C" w:rsidRDefault="0092087C" w:rsidP="00F07BBA">
      <w:pPr>
        <w:spacing w:after="0" w:line="240" w:lineRule="auto"/>
      </w:pPr>
      <w:r>
        <w:separator/>
      </w:r>
    </w:p>
  </w:endnote>
  <w:endnote w:type="continuationSeparator" w:id="0">
    <w:p w14:paraId="6BCBE826" w14:textId="77777777" w:rsidR="0092087C" w:rsidRDefault="0092087C" w:rsidP="00F07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C0F3BB" w14:textId="77777777" w:rsidR="0092087C" w:rsidRDefault="0092087C" w:rsidP="00F07BBA">
      <w:pPr>
        <w:spacing w:after="0" w:line="240" w:lineRule="auto"/>
      </w:pPr>
      <w:r>
        <w:separator/>
      </w:r>
    </w:p>
  </w:footnote>
  <w:footnote w:type="continuationSeparator" w:id="0">
    <w:p w14:paraId="6CE96CC3" w14:textId="77777777" w:rsidR="0092087C" w:rsidRDefault="0092087C" w:rsidP="00F07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52DF5" w14:textId="236A90CF" w:rsidR="00F07BBA" w:rsidRDefault="00F07BBA">
    <w:pPr>
      <w:pStyle w:val="Header"/>
    </w:pPr>
    <w:r>
      <w:t>NUR4590 Staffing Assignment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zcyMjYzMTK1sLBQ0lEKTi0uzszPAykwqgUAS9RxISwAAAA="/>
  </w:docVars>
  <w:rsids>
    <w:rsidRoot w:val="00F07BBA"/>
    <w:rsid w:val="00615755"/>
    <w:rsid w:val="008C214B"/>
    <w:rsid w:val="0092087C"/>
    <w:rsid w:val="00AD5454"/>
    <w:rsid w:val="00BA67E1"/>
    <w:rsid w:val="00C202B3"/>
    <w:rsid w:val="00C969B0"/>
    <w:rsid w:val="00D260E1"/>
    <w:rsid w:val="00F07BBA"/>
    <w:rsid w:val="00F63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D2C47"/>
  <w15:chartTrackingRefBased/>
  <w15:docId w15:val="{63BF1E9B-2188-4D15-8F88-A27D5B798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7B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B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BB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07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BBA"/>
  </w:style>
  <w:style w:type="paragraph" w:styleId="Footer">
    <w:name w:val="footer"/>
    <w:basedOn w:val="Normal"/>
    <w:link w:val="FooterChar"/>
    <w:uiPriority w:val="99"/>
    <w:unhideWhenUsed/>
    <w:rsid w:val="00F07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B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Lucas</dc:creator>
  <cp:keywords/>
  <dc:description/>
  <cp:lastModifiedBy>Wilton</cp:lastModifiedBy>
  <cp:revision>2</cp:revision>
  <dcterms:created xsi:type="dcterms:W3CDTF">2021-07-13T14:51:00Z</dcterms:created>
  <dcterms:modified xsi:type="dcterms:W3CDTF">2021-07-13T14:51:00Z</dcterms:modified>
</cp:coreProperties>
</file>